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17598" w14:textId="237922C3" w:rsidR="00AA42D5" w:rsidRDefault="00000000">
      <w:pPr>
        <w:spacing w:after="120" w:line="480" w:lineRule="auto"/>
        <w:jc w:val="center"/>
      </w:pPr>
      <w:r>
        <w:rPr>
          <w:b/>
          <w:bCs/>
          <w:sz w:val="28"/>
          <w:szCs w:val="28"/>
        </w:rPr>
        <w:t>Supplementary Table S1</w:t>
      </w:r>
    </w:p>
    <w:p w14:paraId="58690403" w14:textId="77777777" w:rsidR="00AA42D5" w:rsidRDefault="00000000">
      <w:pPr>
        <w:spacing w:after="120" w:line="480" w:lineRule="auto"/>
        <w:jc w:val="center"/>
      </w:pPr>
      <w:r>
        <w:rPr>
          <w:i/>
          <w:iCs/>
        </w:rPr>
        <w:t>Item Wording, Psychometric Properties, and CFA Evidence for All Scales</w:t>
      </w:r>
    </w:p>
    <w:p w14:paraId="4FCBBEFB" w14:textId="536D9546" w:rsidR="00AA42D5" w:rsidRDefault="00000000">
      <w:pPr>
        <w:spacing w:after="120" w:line="480" w:lineRule="auto"/>
        <w:jc w:val="center"/>
      </w:pPr>
      <w:r>
        <w:rPr>
          <w:sz w:val="20"/>
          <w:szCs w:val="20"/>
        </w:rPr>
        <w:t xml:space="preserve">N = 824 teachers; 52 schools; 18 circuits. </w:t>
      </w:r>
      <w:r w:rsidR="003A3560">
        <w:rPr>
          <w:sz w:val="20"/>
          <w:szCs w:val="20"/>
        </w:rPr>
        <w:t>All items were rated on a 1–5 scale (Strongly Disagree to Strongly Agree).</w:t>
      </w:r>
    </w:p>
    <w:p w14:paraId="566A7F7F" w14:textId="77777777" w:rsidR="00AA42D5" w:rsidRDefault="00AA42D5"/>
    <w:tbl>
      <w:tblPr>
        <w:tblW w:w="8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16"/>
        <w:gridCol w:w="392"/>
        <w:gridCol w:w="3081"/>
        <w:gridCol w:w="513"/>
        <w:gridCol w:w="513"/>
        <w:gridCol w:w="541"/>
        <w:gridCol w:w="513"/>
        <w:gridCol w:w="931"/>
      </w:tblGrid>
      <w:tr w:rsidR="00AA42D5" w14:paraId="33704C4C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4EA9FC95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Scale (items)</w:t>
            </w:r>
          </w:p>
        </w:tc>
        <w:tc>
          <w:tcPr>
            <w:tcW w:w="40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6A4BCAF9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340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78B6B368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Example Items</w:t>
            </w:r>
          </w:p>
        </w:tc>
        <w:tc>
          <w:tcPr>
            <w:tcW w:w="52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140D8DC7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ω</w:t>
            </w:r>
          </w:p>
        </w:tc>
        <w:tc>
          <w:tcPr>
            <w:tcW w:w="52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6704BB78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α</w:t>
            </w:r>
          </w:p>
        </w:tc>
        <w:tc>
          <w:tcPr>
            <w:tcW w:w="52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3B98E2EE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AVE</w:t>
            </w:r>
          </w:p>
        </w:tc>
        <w:tc>
          <w:tcPr>
            <w:tcW w:w="52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7346935C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CR</w:t>
            </w:r>
          </w:p>
        </w:tc>
        <w:tc>
          <w:tcPr>
            <w:tcW w:w="520" w:type="dxa"/>
            <w:tcBorders>
              <w:top w:val="single" w:sz="10" w:space="0" w:color="000000"/>
              <w:left w:val="none" w:sz="0" w:space="0" w:color="FFFFFF"/>
              <w:bottom w:val="single" w:sz="6" w:space="0" w:color="000000"/>
              <w:right w:val="none" w:sz="0" w:space="0" w:color="FFFFFF"/>
            </w:tcBorders>
            <w:shd w:val="clear" w:color="auto" w:fill="EFEFEF"/>
            <w:tcMar>
              <w:top w:w="50" w:type="dxa"/>
              <w:left w:w="80" w:type="dxa"/>
              <w:bottom w:w="50" w:type="dxa"/>
              <w:right w:w="80" w:type="dxa"/>
            </w:tcMar>
          </w:tcPr>
          <w:p w14:paraId="75901486" w14:textId="77777777" w:rsidR="00AA42D5" w:rsidRDefault="00000000">
            <w:pPr>
              <w:jc w:val="center"/>
            </w:pPr>
            <w:r>
              <w:rPr>
                <w:b/>
                <w:bCs/>
                <w:sz w:val="18"/>
                <w:szCs w:val="18"/>
              </w:rPr>
              <w:t>CVR/CVI</w:t>
            </w:r>
          </w:p>
        </w:tc>
      </w:tr>
      <w:tr w:rsidR="00AA42D5" w14:paraId="6E8F02D2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62BBD92" w14:textId="77777777" w:rsidR="00AA42D5" w:rsidRDefault="00000000">
            <w:r>
              <w:rPr>
                <w:sz w:val="18"/>
                <w:szCs w:val="18"/>
              </w:rPr>
              <w:t>PBA Pressure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714929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B474FFE" w14:textId="77777777" w:rsidR="00AA42D5" w:rsidRDefault="00000000">
            <w:r>
              <w:rPr>
                <w:sz w:val="18"/>
                <w:szCs w:val="18"/>
              </w:rPr>
              <w:t>"Performance on the BECE significantly influences the professional evaluation of teachers in this school."</w:t>
            </w:r>
          </w:p>
          <w:p w14:paraId="39D48729" w14:textId="77777777" w:rsidR="00AA42D5" w:rsidRDefault="00000000">
            <w:r>
              <w:rPr>
                <w:sz w:val="18"/>
                <w:szCs w:val="18"/>
              </w:rPr>
              <w:t>"GES inspection results exert substantial pressure on how we organise our teaching in this school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951F91A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3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8CE1FAE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1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6A229C2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51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628BF42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7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43E214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5/0.91</w:t>
            </w:r>
          </w:p>
        </w:tc>
      </w:tr>
      <w:tr w:rsidR="00AA42D5" w14:paraId="46B48A0F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7F6C1950" w14:textId="77777777" w:rsidR="00AA42D5" w:rsidRDefault="00AA42D5">
            <w:pPr>
              <w:spacing w:line="40" w:lineRule="auto"/>
            </w:pP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711408F9" w14:textId="77777777" w:rsidR="00AA42D5" w:rsidRDefault="00AA42D5">
            <w:pPr>
              <w:spacing w:line="40" w:lineRule="auto"/>
            </w:pP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28A91C7D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7AB6ADC4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4D35278C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0B3AFCB4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70FD4CDF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407AEBCA" w14:textId="77777777" w:rsidR="00AA42D5" w:rsidRDefault="00AA42D5">
            <w:pPr>
              <w:spacing w:line="40" w:lineRule="auto"/>
            </w:pPr>
          </w:p>
        </w:tc>
      </w:tr>
      <w:tr w:rsidR="00AA42D5" w14:paraId="607A5ECE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7214DF3" w14:textId="77777777" w:rsidR="00AA42D5" w:rsidRDefault="00000000">
            <w:r>
              <w:rPr>
                <w:sz w:val="18"/>
                <w:szCs w:val="18"/>
              </w:rPr>
              <w:t>IAP: Normative Coherence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3B8175A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864BABF" w14:textId="77777777" w:rsidR="00AA42D5" w:rsidRDefault="00000000">
            <w:r>
              <w:rPr>
                <w:sz w:val="18"/>
                <w:szCs w:val="18"/>
              </w:rPr>
              <w:t>"In this school, teachers hold each other to shared expectations about what good teaching looks like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B5D36AF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207B6CF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CFCF7DF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FBDE33A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2C31146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4/0.89</w:t>
            </w:r>
          </w:p>
        </w:tc>
      </w:tr>
      <w:tr w:rsidR="00AA42D5" w14:paraId="3EE584AA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193DD67" w14:textId="77777777" w:rsidR="00AA42D5" w:rsidRDefault="00000000">
            <w:r>
              <w:rPr>
                <w:sz w:val="18"/>
                <w:szCs w:val="18"/>
              </w:rPr>
              <w:t>IAP: Structural Coherence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0A186B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FBA1391" w14:textId="77777777" w:rsidR="00AA42D5" w:rsidRDefault="00000000">
            <w:r>
              <w:rPr>
                <w:sz w:val="18"/>
                <w:szCs w:val="18"/>
              </w:rPr>
              <w:t>"In this school, teachers regularly observe each other's lessons and provide constructive feedback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08D698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C1667AA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293B5C1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7B0948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C3E58E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</w:tr>
      <w:tr w:rsidR="00AA42D5" w14:paraId="4C4931F3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61F3312" w14:textId="77777777" w:rsidR="00AA42D5" w:rsidRDefault="00000000">
            <w:r>
              <w:rPr>
                <w:sz w:val="18"/>
                <w:szCs w:val="18"/>
              </w:rPr>
              <w:t>IAP: Data Use Practices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5F6EDB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D0962F7" w14:textId="77777777" w:rsidR="00AA42D5" w:rsidRDefault="00000000">
            <w:r>
              <w:rPr>
                <w:sz w:val="18"/>
                <w:szCs w:val="18"/>
              </w:rPr>
              <w:t>"In this school, we collectively discuss what BECE results tell us about our instructional effectiveness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C26521C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528AE6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4B6672C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4A0FC12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EF3066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</w:tr>
      <w:tr w:rsidR="00AA42D5" w14:paraId="3D328DA0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F0E086D" w14:textId="77777777" w:rsidR="00AA42D5" w:rsidRDefault="00000000">
            <w:r>
              <w:rPr>
                <w:sz w:val="18"/>
                <w:szCs w:val="18"/>
              </w:rPr>
              <w:t>IAP (composite)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8660C92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DFD281D" w14:textId="77777777" w:rsidR="00AA42D5" w:rsidRDefault="00000000">
            <w:r>
              <w:rPr>
                <w:sz w:val="18"/>
                <w:szCs w:val="18"/>
              </w:rPr>
              <w:t>See sub-dimensions above.</w:t>
            </w:r>
          </w:p>
          <w:p w14:paraId="43F8A9AA" w14:textId="77777777" w:rsidR="00AA42D5" w:rsidRDefault="00000000">
            <w:r>
              <w:rPr>
                <w:sz w:val="18"/>
                <w:szCs w:val="18"/>
              </w:rPr>
              <w:t xml:space="preserve"> </w:t>
            </w:r>
          </w:p>
          <w:p w14:paraId="3591C363" w14:textId="77777777" w:rsidR="00AA42D5" w:rsidRDefault="00000000">
            <w:r>
              <w:rPr>
                <w:sz w:val="18"/>
                <w:szCs w:val="18"/>
              </w:rPr>
              <w:t>3-factor CFA fit better than 1-factor: ΔCFI=.031, p=.002</w:t>
            </w:r>
          </w:p>
          <w:p w14:paraId="340184A2" w14:textId="77777777" w:rsidR="00AA42D5" w:rsidRDefault="00000000">
            <w:r>
              <w:rPr>
                <w:sz w:val="18"/>
                <w:szCs w:val="18"/>
              </w:rPr>
              <w:t xml:space="preserve"> Factor inter-correlations: .61–.74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94A0242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6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7457BC9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4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FAAB7BE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52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357D92E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9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C33759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4/0.89</w:t>
            </w:r>
          </w:p>
        </w:tc>
      </w:tr>
      <w:tr w:rsidR="00AA42D5" w14:paraId="3F774BAB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57700B51" w14:textId="77777777" w:rsidR="00AA42D5" w:rsidRDefault="00AA42D5">
            <w:pPr>
              <w:spacing w:line="40" w:lineRule="auto"/>
            </w:pP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006EF440" w14:textId="77777777" w:rsidR="00AA42D5" w:rsidRDefault="00AA42D5">
            <w:pPr>
              <w:spacing w:line="40" w:lineRule="auto"/>
            </w:pP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3B9CFC37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10848FF8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4893CEB2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696D65F1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24ECC23E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29E48962" w14:textId="77777777" w:rsidR="00AA42D5" w:rsidRDefault="00AA42D5">
            <w:pPr>
              <w:spacing w:line="40" w:lineRule="auto"/>
            </w:pPr>
          </w:p>
        </w:tc>
      </w:tr>
      <w:tr w:rsidR="00AA42D5" w14:paraId="2FC92C43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E9EBB82" w14:textId="77777777" w:rsidR="00AA42D5" w:rsidRDefault="00000000">
            <w:r>
              <w:rPr>
                <w:sz w:val="18"/>
                <w:szCs w:val="18"/>
              </w:rPr>
              <w:t>TPA: Iterative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A8C42A5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1E5744E" w14:textId="77777777" w:rsidR="00AA42D5" w:rsidRDefault="00000000">
            <w:r>
              <w:rPr>
                <w:sz w:val="18"/>
                <w:szCs w:val="18"/>
              </w:rPr>
              <w:t>"I actively adapt the SBC curriculum to the specific learning needs of my students, drawing on my professional experience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AABAF4D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770E41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0EABB91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82A7D85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11E3AF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</w:tr>
      <w:tr w:rsidR="00AA42D5" w14:paraId="67538C95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3B3DD08" w14:textId="77777777" w:rsidR="00AA42D5" w:rsidRDefault="00000000">
            <w:r>
              <w:rPr>
                <w:sz w:val="18"/>
                <w:szCs w:val="18"/>
              </w:rPr>
              <w:t>TPA: Projective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6335BD1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B562795" w14:textId="77777777" w:rsidR="00AA42D5" w:rsidRDefault="00000000">
            <w:r>
              <w:rPr>
                <w:sz w:val="18"/>
                <w:szCs w:val="18"/>
              </w:rPr>
              <w:t>"I actively plan how to integrate new knowledge into my professional practice to support my students' learning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33963FB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BBD80E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20070D4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9949A0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4E604D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</w:tr>
      <w:tr w:rsidR="00AA42D5" w14:paraId="416F3DAD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B4514FC" w14:textId="77777777" w:rsidR="00AA42D5" w:rsidRDefault="00000000">
            <w:r>
              <w:rPr>
                <w:sz w:val="18"/>
                <w:szCs w:val="18"/>
              </w:rPr>
              <w:t>TPA: Practical-Evaluative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442CDC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1DC4685" w14:textId="77777777" w:rsidR="00AA42D5" w:rsidRDefault="00000000">
            <w:r>
              <w:rPr>
                <w:sz w:val="18"/>
                <w:szCs w:val="18"/>
              </w:rPr>
              <w:t>"I can maintain my instructional convictions even when external accountability demands point in a different direction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A8A3B4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40FE56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0E0BAD8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86CD82B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2ADD272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</w:tr>
      <w:tr w:rsidR="00AA42D5" w14:paraId="0C656F9C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39DDCA7" w14:textId="77777777" w:rsidR="00AA42D5" w:rsidRDefault="00000000">
            <w:r>
              <w:rPr>
                <w:sz w:val="18"/>
                <w:szCs w:val="18"/>
              </w:rPr>
              <w:t>TPA (composite)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A26E575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13D9DD6" w14:textId="77777777" w:rsidR="00AA42D5" w:rsidRDefault="00000000">
            <w:r>
              <w:rPr>
                <w:sz w:val="18"/>
                <w:szCs w:val="18"/>
              </w:rPr>
              <w:t>See sub-dimensions above.</w:t>
            </w:r>
          </w:p>
          <w:p w14:paraId="33DCD689" w14:textId="77777777" w:rsidR="00AA42D5" w:rsidRDefault="00000000">
            <w:r>
              <w:rPr>
                <w:sz w:val="18"/>
                <w:szCs w:val="18"/>
              </w:rPr>
              <w:t xml:space="preserve"> </w:t>
            </w:r>
          </w:p>
          <w:p w14:paraId="3A1F1DAA" w14:textId="77777777" w:rsidR="00AA42D5" w:rsidRDefault="00000000">
            <w:r>
              <w:rPr>
                <w:sz w:val="18"/>
                <w:szCs w:val="18"/>
              </w:rPr>
              <w:t>3-factor CFA fit better than 1-factor: ΔCFI=.027, p=.010</w:t>
            </w:r>
          </w:p>
          <w:p w14:paraId="56C1C435" w14:textId="77777777" w:rsidR="00AA42D5" w:rsidRDefault="00000000">
            <w:r>
              <w:rPr>
                <w:sz w:val="18"/>
                <w:szCs w:val="18"/>
              </w:rPr>
              <w:t xml:space="preserve"> Factor inter-correlations: .58–.71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6291054F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7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085A2A7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5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1BDE3A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53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CD2F7E5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91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47D0CEB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</w:tr>
      <w:tr w:rsidR="00AA42D5" w14:paraId="0FC84742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2A777E27" w14:textId="77777777" w:rsidR="00AA42D5" w:rsidRDefault="00AA42D5">
            <w:pPr>
              <w:spacing w:line="40" w:lineRule="auto"/>
            </w:pP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452F66C6" w14:textId="77777777" w:rsidR="00AA42D5" w:rsidRDefault="00AA42D5">
            <w:pPr>
              <w:spacing w:line="40" w:lineRule="auto"/>
            </w:pP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46869425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33EE1D98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50F21501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721C9775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4DEB6A60" w14:textId="77777777" w:rsidR="00AA42D5" w:rsidRDefault="00AA42D5">
            <w:pPr>
              <w:spacing w:line="40" w:lineRule="auto"/>
            </w:pP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80" w:type="dxa"/>
              <w:bottom w:w="0" w:type="dxa"/>
              <w:right w:w="80" w:type="dxa"/>
            </w:tcMar>
          </w:tcPr>
          <w:p w14:paraId="5B5CBCEA" w14:textId="77777777" w:rsidR="00AA42D5" w:rsidRDefault="00AA42D5">
            <w:pPr>
              <w:spacing w:line="40" w:lineRule="auto"/>
            </w:pPr>
          </w:p>
        </w:tc>
      </w:tr>
      <w:tr w:rsidR="00AA42D5" w14:paraId="1A96E943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162782F" w14:textId="77777777" w:rsidR="00AA42D5" w:rsidRDefault="00000000">
            <w:r>
              <w:rPr>
                <w:sz w:val="18"/>
                <w:szCs w:val="18"/>
              </w:rPr>
              <w:t xml:space="preserve">CCC (school-level </w:t>
            </w:r>
            <w:proofErr w:type="spellStart"/>
            <w:r>
              <w:rPr>
                <w:sz w:val="18"/>
                <w:szCs w:val="18"/>
              </w:rPr>
              <w:t>agg</w:t>
            </w:r>
            <w:proofErr w:type="spellEnd"/>
            <w:r>
              <w:rPr>
                <w:sz w:val="18"/>
                <w:szCs w:val="18"/>
              </w:rPr>
              <w:t>.)</w:t>
            </w:r>
          </w:p>
        </w:tc>
        <w:tc>
          <w:tcPr>
            <w:tcW w:w="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09A9685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40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4313723F" w14:textId="77777777" w:rsidR="00AA42D5" w:rsidRDefault="00000000">
            <w:r>
              <w:rPr>
                <w:sz w:val="18"/>
                <w:szCs w:val="18"/>
              </w:rPr>
              <w:t>"Teachers in this school regularly participate in professional learning activities with teachers from other circuit schools."</w:t>
            </w:r>
          </w:p>
          <w:p w14:paraId="5C12A2AB" w14:textId="77777777" w:rsidR="00AA42D5" w:rsidRDefault="00000000">
            <w:r>
              <w:rPr>
                <w:sz w:val="18"/>
                <w:szCs w:val="18"/>
              </w:rPr>
              <w:t>"Our circuit supervisor organises structured opportunities for schools in this circuit to share assessment data and improvement strategies."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1F75469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4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186E1544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2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5232925E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7925F09E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—</w:t>
            </w:r>
          </w:p>
        </w:tc>
        <w:tc>
          <w:tcPr>
            <w:tcW w:w="520" w:type="dxa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30" w:type="dxa"/>
              <w:left w:w="80" w:type="dxa"/>
              <w:bottom w:w="30" w:type="dxa"/>
              <w:right w:w="80" w:type="dxa"/>
            </w:tcMar>
          </w:tcPr>
          <w:p w14:paraId="3F8CE0C0" w14:textId="77777777" w:rsidR="00AA42D5" w:rsidRDefault="00000000">
            <w:pPr>
              <w:jc w:val="center"/>
            </w:pPr>
            <w:r>
              <w:rPr>
                <w:sz w:val="18"/>
                <w:szCs w:val="18"/>
              </w:rPr>
              <w:t>0.83/0.88</w:t>
            </w:r>
          </w:p>
        </w:tc>
      </w:tr>
      <w:tr w:rsidR="00AA42D5" w14:paraId="7048498B" w14:textId="77777777">
        <w:tblPrEx>
          <w:tblCellMar>
            <w:top w:w="0" w:type="dxa"/>
            <w:bottom w:w="0" w:type="dxa"/>
          </w:tblCellMar>
        </w:tblPrEx>
        <w:tc>
          <w:tcPr>
            <w:tcW w:w="160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2A7F7C11" w14:textId="77777777" w:rsidR="00AA42D5" w:rsidRDefault="00AA42D5">
            <w:pPr>
              <w:spacing w:line="60" w:lineRule="auto"/>
            </w:pPr>
          </w:p>
        </w:tc>
        <w:tc>
          <w:tcPr>
            <w:tcW w:w="40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77C77203" w14:textId="77777777" w:rsidR="00AA42D5" w:rsidRDefault="00AA42D5">
            <w:pPr>
              <w:spacing w:line="60" w:lineRule="auto"/>
            </w:pPr>
          </w:p>
        </w:tc>
        <w:tc>
          <w:tcPr>
            <w:tcW w:w="340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396DD520" w14:textId="77777777" w:rsidR="00AA42D5" w:rsidRDefault="00AA42D5">
            <w:pPr>
              <w:spacing w:line="60" w:lineRule="auto"/>
            </w:pPr>
          </w:p>
        </w:tc>
        <w:tc>
          <w:tcPr>
            <w:tcW w:w="52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4596062A" w14:textId="77777777" w:rsidR="00AA42D5" w:rsidRDefault="00AA42D5">
            <w:pPr>
              <w:spacing w:line="60" w:lineRule="auto"/>
            </w:pPr>
          </w:p>
        </w:tc>
        <w:tc>
          <w:tcPr>
            <w:tcW w:w="52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2777556C" w14:textId="77777777" w:rsidR="00AA42D5" w:rsidRDefault="00AA42D5">
            <w:pPr>
              <w:spacing w:line="60" w:lineRule="auto"/>
            </w:pPr>
          </w:p>
        </w:tc>
        <w:tc>
          <w:tcPr>
            <w:tcW w:w="52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2814D3BF" w14:textId="77777777" w:rsidR="00AA42D5" w:rsidRDefault="00AA42D5">
            <w:pPr>
              <w:spacing w:line="60" w:lineRule="auto"/>
            </w:pPr>
          </w:p>
        </w:tc>
        <w:tc>
          <w:tcPr>
            <w:tcW w:w="52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420C131D" w14:textId="77777777" w:rsidR="00AA42D5" w:rsidRDefault="00AA42D5">
            <w:pPr>
              <w:spacing w:line="60" w:lineRule="auto"/>
            </w:pPr>
          </w:p>
        </w:tc>
        <w:tc>
          <w:tcPr>
            <w:tcW w:w="520" w:type="dxa"/>
            <w:tcBorders>
              <w:top w:val="single" w:sz="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4" w:type="dxa"/>
              <w:left w:w="80" w:type="dxa"/>
              <w:bottom w:w="4" w:type="dxa"/>
              <w:right w:w="80" w:type="dxa"/>
            </w:tcMar>
          </w:tcPr>
          <w:p w14:paraId="6446195F" w14:textId="77777777" w:rsidR="00AA42D5" w:rsidRDefault="00AA42D5">
            <w:pPr>
              <w:spacing w:line="60" w:lineRule="auto"/>
            </w:pPr>
          </w:p>
        </w:tc>
      </w:tr>
    </w:tbl>
    <w:p w14:paraId="203A5940" w14:textId="77777777" w:rsidR="00AA42D5" w:rsidRDefault="00AA42D5"/>
    <w:p w14:paraId="797EBA8C" w14:textId="77777777" w:rsidR="00AA42D5" w:rsidRDefault="00000000">
      <w:pPr>
        <w:spacing w:after="160" w:line="480" w:lineRule="auto"/>
        <w:jc w:val="both"/>
      </w:pPr>
      <w:r>
        <w:rPr>
          <w:b/>
          <w:bCs/>
          <w:sz w:val="20"/>
          <w:szCs w:val="20"/>
        </w:rPr>
        <w:lastRenderedPageBreak/>
        <w:t xml:space="preserve">Note.  </w:t>
      </w:r>
      <w:r>
        <w:rPr>
          <w:sz w:val="20"/>
          <w:szCs w:val="20"/>
        </w:rPr>
        <w:t>ω = McDonald’s omega; α = Cronbach’s alpha; AVE = average variance extracted; CR = composite reliability; CVR = content validity ratio (</w:t>
      </w:r>
      <w:proofErr w:type="spellStart"/>
      <w:r>
        <w:rPr>
          <w:sz w:val="20"/>
          <w:szCs w:val="20"/>
        </w:rPr>
        <w:t>Lawshe</w:t>
      </w:r>
      <w:proofErr w:type="spellEnd"/>
      <w:r>
        <w:rPr>
          <w:sz w:val="20"/>
          <w:szCs w:val="20"/>
        </w:rPr>
        <w:t xml:space="preserve">, 1975); CVI = content validity index (Lynn, 1986). CVR/CVI reported for scales with expert panel review; PBA adapted from Verger and </w:t>
      </w:r>
      <w:proofErr w:type="spellStart"/>
      <w:r>
        <w:rPr>
          <w:sz w:val="20"/>
          <w:szCs w:val="20"/>
        </w:rPr>
        <w:t>Skedsmo</w:t>
      </w:r>
      <w:proofErr w:type="spellEnd"/>
      <w:r>
        <w:rPr>
          <w:sz w:val="20"/>
          <w:szCs w:val="20"/>
        </w:rPr>
        <w:t xml:space="preserve"> (2021) and </w:t>
      </w:r>
      <w:proofErr w:type="spellStart"/>
      <w:r>
        <w:rPr>
          <w:sz w:val="20"/>
          <w:szCs w:val="20"/>
        </w:rPr>
        <w:t>Carnoy</w:t>
      </w:r>
      <w:proofErr w:type="spellEnd"/>
      <w:r>
        <w:rPr>
          <w:sz w:val="20"/>
          <w:szCs w:val="20"/>
        </w:rPr>
        <w:t xml:space="preserve"> and Loeb (2002); IAP newly developed following </w:t>
      </w:r>
      <w:proofErr w:type="spellStart"/>
      <w:r>
        <w:rPr>
          <w:sz w:val="20"/>
          <w:szCs w:val="20"/>
        </w:rPr>
        <w:t>Abelmann</w:t>
      </w:r>
      <w:proofErr w:type="spellEnd"/>
      <w:r>
        <w:rPr>
          <w:sz w:val="20"/>
          <w:szCs w:val="20"/>
        </w:rPr>
        <w:t xml:space="preserve"> and Elmore (1999); TPA adapted from Soini et al. (2016) and Toom et al. (2015); CCC newly developed following Bryk et al. (2015), Daly (2010), and </w:t>
      </w:r>
      <w:proofErr w:type="spellStart"/>
      <w:r>
        <w:rPr>
          <w:sz w:val="20"/>
          <w:szCs w:val="20"/>
        </w:rPr>
        <w:t>Ehren</w:t>
      </w:r>
      <w:proofErr w:type="spellEnd"/>
      <w:r>
        <w:rPr>
          <w:sz w:val="20"/>
          <w:szCs w:val="20"/>
        </w:rPr>
        <w:t xml:space="preserve"> and Godfrey (2017). Standardised factor loadings range: PBA 0.54–0.78; IAP 0.56–0.83; TPA 0.57–0.81; CCC 0.55–0.80. HTMT ratios: IAP–TPA = 0.74; PBA–IAP = 0.51; CCC–PDL = 0.63; all below 0.85 threshold (</w:t>
      </w:r>
      <w:proofErr w:type="spellStart"/>
      <w:r>
        <w:rPr>
          <w:sz w:val="20"/>
          <w:szCs w:val="20"/>
        </w:rPr>
        <w:t>Henseler</w:t>
      </w:r>
      <w:proofErr w:type="spellEnd"/>
      <w:r>
        <w:rPr>
          <w:sz w:val="20"/>
          <w:szCs w:val="20"/>
        </w:rPr>
        <w:t xml:space="preserve"> et al., 2015). Full item wording available from the author on request.</w:t>
      </w:r>
    </w:p>
    <w:sectPr w:rsidR="00AA42D5">
      <w:pgSz w:w="13680" w:h="15840"/>
      <w:pgMar w:top="1080" w:right="720" w:bottom="1080" w:left="72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56FDE"/>
    <w:multiLevelType w:val="hybridMultilevel"/>
    <w:tmpl w:val="B29CA408"/>
    <w:lvl w:ilvl="0" w:tplc="6F9AFE0C">
      <w:start w:val="1"/>
      <w:numFmt w:val="bullet"/>
      <w:lvlText w:val="●"/>
      <w:lvlJc w:val="left"/>
      <w:pPr>
        <w:ind w:left="720" w:hanging="360"/>
      </w:pPr>
    </w:lvl>
    <w:lvl w:ilvl="1" w:tplc="A12CB734">
      <w:start w:val="1"/>
      <w:numFmt w:val="bullet"/>
      <w:lvlText w:val="○"/>
      <w:lvlJc w:val="left"/>
      <w:pPr>
        <w:ind w:left="1440" w:hanging="360"/>
      </w:pPr>
    </w:lvl>
    <w:lvl w:ilvl="2" w:tplc="BF68A590">
      <w:start w:val="1"/>
      <w:numFmt w:val="bullet"/>
      <w:lvlText w:val="■"/>
      <w:lvlJc w:val="left"/>
      <w:pPr>
        <w:ind w:left="2160" w:hanging="360"/>
      </w:pPr>
    </w:lvl>
    <w:lvl w:ilvl="3" w:tplc="2AFEC284">
      <w:start w:val="1"/>
      <w:numFmt w:val="bullet"/>
      <w:lvlText w:val="●"/>
      <w:lvlJc w:val="left"/>
      <w:pPr>
        <w:ind w:left="2880" w:hanging="360"/>
      </w:pPr>
    </w:lvl>
    <w:lvl w:ilvl="4" w:tplc="EC422DA8">
      <w:start w:val="1"/>
      <w:numFmt w:val="bullet"/>
      <w:lvlText w:val="○"/>
      <w:lvlJc w:val="left"/>
      <w:pPr>
        <w:ind w:left="3600" w:hanging="360"/>
      </w:pPr>
    </w:lvl>
    <w:lvl w:ilvl="5" w:tplc="FA8693D8">
      <w:start w:val="1"/>
      <w:numFmt w:val="bullet"/>
      <w:lvlText w:val="■"/>
      <w:lvlJc w:val="left"/>
      <w:pPr>
        <w:ind w:left="4320" w:hanging="360"/>
      </w:pPr>
    </w:lvl>
    <w:lvl w:ilvl="6" w:tplc="65E20C5E">
      <w:start w:val="1"/>
      <w:numFmt w:val="bullet"/>
      <w:lvlText w:val="●"/>
      <w:lvlJc w:val="left"/>
      <w:pPr>
        <w:ind w:left="5040" w:hanging="360"/>
      </w:pPr>
    </w:lvl>
    <w:lvl w:ilvl="7" w:tplc="DB780CF8">
      <w:start w:val="1"/>
      <w:numFmt w:val="bullet"/>
      <w:lvlText w:val="●"/>
      <w:lvlJc w:val="left"/>
      <w:pPr>
        <w:ind w:left="5760" w:hanging="360"/>
      </w:pPr>
    </w:lvl>
    <w:lvl w:ilvl="8" w:tplc="0A941F5C">
      <w:start w:val="1"/>
      <w:numFmt w:val="bullet"/>
      <w:lvlText w:val="●"/>
      <w:lvlJc w:val="left"/>
      <w:pPr>
        <w:ind w:left="6480" w:hanging="360"/>
      </w:pPr>
    </w:lvl>
  </w:abstractNum>
  <w:num w:numId="1" w16cid:durableId="199271065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3tTAyN7Q0NDE2MLZU0lEKTi0uzszPAykwrAUAiUkbhSwAAAA="/>
  </w:docVars>
  <w:rsids>
    <w:rsidRoot w:val="00AA42D5"/>
    <w:rsid w:val="003A3560"/>
    <w:rsid w:val="00543A1B"/>
    <w:rsid w:val="00AA4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FFCB4"/>
  <w15:docId w15:val="{9D3DF434-4A1B-47A7-82BE-807CF993B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A356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2C03960-54FC-4346-8E69-950A8D9632EC}">
  <we:reference id="wa200001361" version="2.129.3.0" store="en-US" storeType="OMEX"/>
  <we:alternateReferences>
    <we:reference id="wa200001361" version="2.129.3.0" store="WA200001361" storeType="OMEX"/>
  </we:alternateReferences>
  <we:properties>
    <we:property name="paperpal-document-id" value="&quot;feb461da-3172-4834-98c8-a2ea109d808e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460</Characters>
  <Application>Microsoft Office Word</Application>
  <DocSecurity>0</DocSecurity>
  <Lines>189</Lines>
  <Paragraphs>78</Paragraphs>
  <ScaleCrop>false</ScaleCrop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Kofi Kwakye</cp:lastModifiedBy>
  <cp:revision>2</cp:revision>
  <dcterms:created xsi:type="dcterms:W3CDTF">2026-06-12T15:44:00Z</dcterms:created>
  <dcterms:modified xsi:type="dcterms:W3CDTF">2026-06-12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5c01b-e962-4897-9052-c9de565f900d</vt:lpwstr>
  </property>
</Properties>
</file>